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011D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40D0B2" w14:textId="280D0E2E" w:rsidR="007B4A91" w:rsidRDefault="001723CD">
      <w:pPr>
        <w:rPr>
          <w:sz w:val="28"/>
          <w:szCs w:val="28"/>
        </w:rPr>
      </w:pPr>
      <w:r>
        <w:rPr>
          <w:sz w:val="28"/>
          <w:szCs w:val="28"/>
        </w:rPr>
        <w:t>Ans: Space Runne</w:t>
      </w:r>
      <w:r w:rsidR="004D44CC">
        <w:rPr>
          <w:sz w:val="28"/>
          <w:szCs w:val="28"/>
        </w:rPr>
        <w:t>r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6BBB7E2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66997C95" w:rsidR="007B4A91" w:rsidRDefault="001723CD" w:rsidP="004D44CC">
      <w:pPr>
        <w:ind w:left="360"/>
        <w:rPr>
          <w:sz w:val="28"/>
          <w:szCs w:val="28"/>
        </w:rPr>
      </w:pPr>
      <w:r>
        <w:rPr>
          <w:sz w:val="28"/>
          <w:szCs w:val="28"/>
        </w:rPr>
        <w:t>Ans: To increase the eye concentration of the player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585E957" w14:textId="25C85CB1" w:rsidR="0083150E" w:rsidRDefault="0083150E" w:rsidP="0083150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: </w:t>
      </w:r>
      <w:r w:rsidR="000F5901">
        <w:rPr>
          <w:sz w:val="28"/>
          <w:szCs w:val="28"/>
        </w:rPr>
        <w:t>A rocket</w:t>
      </w:r>
      <w:r>
        <w:rPr>
          <w:sz w:val="28"/>
          <w:szCs w:val="28"/>
        </w:rPr>
        <w:t xml:space="preserve"> has been launched to </w:t>
      </w:r>
      <w:proofErr w:type="spellStart"/>
      <w:r>
        <w:rPr>
          <w:sz w:val="28"/>
          <w:szCs w:val="28"/>
        </w:rPr>
        <w:t>jupiter</w:t>
      </w:r>
      <w:proofErr w:type="spellEnd"/>
      <w:r>
        <w:rPr>
          <w:sz w:val="28"/>
          <w:szCs w:val="28"/>
        </w:rPr>
        <w:t xml:space="preserve"> and now it is crossing the </w:t>
      </w:r>
      <w:proofErr w:type="spellStart"/>
      <w:r>
        <w:rPr>
          <w:sz w:val="28"/>
          <w:szCs w:val="28"/>
        </w:rPr>
        <w:t>astroid</w:t>
      </w:r>
      <w:proofErr w:type="spellEnd"/>
      <w:r>
        <w:rPr>
          <w:sz w:val="28"/>
          <w:szCs w:val="28"/>
        </w:rPr>
        <w:t xml:space="preserve"> belt. Help the </w:t>
      </w:r>
      <w:r w:rsidR="00462B29">
        <w:rPr>
          <w:sz w:val="28"/>
          <w:szCs w:val="28"/>
        </w:rPr>
        <w:t xml:space="preserve">driver of the rocket </w:t>
      </w:r>
      <w:r w:rsidR="000D4205">
        <w:rPr>
          <w:sz w:val="28"/>
          <w:szCs w:val="28"/>
        </w:rPr>
        <w:t xml:space="preserve">to escape the </w:t>
      </w:r>
      <w:proofErr w:type="spellStart"/>
      <w:r w:rsidR="000D4205">
        <w:rPr>
          <w:sz w:val="28"/>
          <w:szCs w:val="28"/>
        </w:rPr>
        <w:t>astroid</w:t>
      </w:r>
      <w:proofErr w:type="spellEnd"/>
      <w:r w:rsidR="000D4205">
        <w:rPr>
          <w:sz w:val="28"/>
          <w:szCs w:val="28"/>
        </w:rPr>
        <w:t xml:space="preserve"> belt and reach Jupiter.</w:t>
      </w:r>
    </w:p>
    <w:p w14:paraId="1298B78A" w14:textId="77777777" w:rsidR="004D44CC" w:rsidRDefault="004D44CC" w:rsidP="0083150E">
      <w:pPr>
        <w:ind w:left="720"/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3D1C32B" w:rsidR="007B4A91" w:rsidRDefault="00EF58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3025E17" w:rsidR="007B4A91" w:rsidRDefault="00EF58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has controls to move left and right for avoiding the </w:t>
            </w:r>
            <w:proofErr w:type="spellStart"/>
            <w:r>
              <w:rPr>
                <w:sz w:val="28"/>
                <w:szCs w:val="28"/>
              </w:rPr>
              <w:t>astroids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B074764" w:rsidR="007B4A91" w:rsidRDefault="00D141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roi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6930988" w:rsidR="007B4A91" w:rsidRDefault="00D141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rocket touches the </w:t>
            </w:r>
            <w:proofErr w:type="spellStart"/>
            <w:r>
              <w:rPr>
                <w:sz w:val="28"/>
                <w:szCs w:val="28"/>
              </w:rPr>
              <w:t>astroids</w:t>
            </w:r>
            <w:proofErr w:type="spellEnd"/>
            <w:r>
              <w:rPr>
                <w:sz w:val="28"/>
                <w:szCs w:val="28"/>
              </w:rPr>
              <w:t xml:space="preserve"> the rocket will be destroyed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AD02C41" w:rsidR="007B4A91" w:rsidRDefault="00D141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 Tan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0A200C0" w:rsidR="007B4A91" w:rsidRDefault="00D141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 certain places there will be fuel tanks to increase the fuel and reach Jupiter successfully.</w:t>
            </w:r>
          </w:p>
        </w:tc>
      </w:tr>
    </w:tbl>
    <w:p w14:paraId="5DC6909F" w14:textId="506168BB" w:rsidR="007B4A91" w:rsidRDefault="007B4A91">
      <w:pPr>
        <w:rPr>
          <w:sz w:val="28"/>
          <w:szCs w:val="28"/>
        </w:rPr>
      </w:pPr>
    </w:p>
    <w:p w14:paraId="43FBAE24" w14:textId="6DB2D3B3" w:rsidR="00E011D6" w:rsidRDefault="00E011D6">
      <w:pPr>
        <w:rPr>
          <w:sz w:val="28"/>
          <w:szCs w:val="28"/>
        </w:rPr>
      </w:pPr>
    </w:p>
    <w:p w14:paraId="007073B7" w14:textId="7513E65B" w:rsidR="00E011D6" w:rsidRDefault="00E011D6">
      <w:pPr>
        <w:rPr>
          <w:sz w:val="28"/>
          <w:szCs w:val="28"/>
        </w:rPr>
      </w:pPr>
    </w:p>
    <w:p w14:paraId="177917B7" w14:textId="1B8F80A7" w:rsidR="00E011D6" w:rsidRDefault="00E011D6">
      <w:pPr>
        <w:rPr>
          <w:sz w:val="28"/>
          <w:szCs w:val="28"/>
        </w:rPr>
      </w:pPr>
    </w:p>
    <w:p w14:paraId="6B4750D8" w14:textId="29F567EE" w:rsidR="00E011D6" w:rsidRDefault="00E011D6">
      <w:pPr>
        <w:rPr>
          <w:sz w:val="28"/>
          <w:szCs w:val="28"/>
        </w:rPr>
      </w:pPr>
    </w:p>
    <w:p w14:paraId="46A0D9DF" w14:textId="23D313A2" w:rsidR="00E011D6" w:rsidRDefault="00E011D6">
      <w:pPr>
        <w:rPr>
          <w:sz w:val="28"/>
          <w:szCs w:val="28"/>
        </w:rPr>
      </w:pPr>
    </w:p>
    <w:p w14:paraId="73A4FC99" w14:textId="1B7B761E" w:rsidR="00E011D6" w:rsidRDefault="00E011D6">
      <w:pPr>
        <w:rPr>
          <w:sz w:val="28"/>
          <w:szCs w:val="28"/>
        </w:rPr>
      </w:pPr>
    </w:p>
    <w:p w14:paraId="6A6F0C2D" w14:textId="41330BCA" w:rsidR="00E011D6" w:rsidRDefault="00E011D6">
      <w:pPr>
        <w:rPr>
          <w:sz w:val="28"/>
          <w:szCs w:val="28"/>
        </w:rPr>
      </w:pPr>
    </w:p>
    <w:p w14:paraId="5E581E5F" w14:textId="7592021E" w:rsidR="00E011D6" w:rsidRDefault="00E011D6">
      <w:pPr>
        <w:rPr>
          <w:sz w:val="28"/>
          <w:szCs w:val="28"/>
        </w:rPr>
      </w:pPr>
    </w:p>
    <w:p w14:paraId="7D683068" w14:textId="2115FB32" w:rsidR="00E011D6" w:rsidRDefault="00E011D6">
      <w:pPr>
        <w:rPr>
          <w:sz w:val="28"/>
          <w:szCs w:val="28"/>
        </w:rPr>
      </w:pPr>
    </w:p>
    <w:p w14:paraId="635278EA" w14:textId="6DF59B59" w:rsidR="00E011D6" w:rsidRDefault="00E011D6">
      <w:pPr>
        <w:rPr>
          <w:sz w:val="28"/>
          <w:szCs w:val="28"/>
        </w:rPr>
      </w:pPr>
    </w:p>
    <w:p w14:paraId="02558638" w14:textId="260AC094" w:rsidR="00E011D6" w:rsidRDefault="00E011D6">
      <w:pPr>
        <w:rPr>
          <w:sz w:val="28"/>
          <w:szCs w:val="28"/>
        </w:rPr>
      </w:pPr>
    </w:p>
    <w:p w14:paraId="058AA405" w14:textId="32C30B6A" w:rsidR="00E011D6" w:rsidRDefault="00E011D6">
      <w:pPr>
        <w:rPr>
          <w:sz w:val="28"/>
          <w:szCs w:val="28"/>
        </w:rPr>
      </w:pPr>
    </w:p>
    <w:p w14:paraId="7F99B2CD" w14:textId="466D65BF" w:rsidR="00E011D6" w:rsidRDefault="00E011D6">
      <w:pPr>
        <w:rPr>
          <w:sz w:val="28"/>
          <w:szCs w:val="28"/>
        </w:rPr>
      </w:pPr>
    </w:p>
    <w:p w14:paraId="6DE53337" w14:textId="0CEAB53A" w:rsidR="00E011D6" w:rsidRDefault="00E011D6">
      <w:pPr>
        <w:rPr>
          <w:sz w:val="28"/>
          <w:szCs w:val="28"/>
        </w:rPr>
      </w:pPr>
    </w:p>
    <w:p w14:paraId="23372972" w14:textId="163DB6CF" w:rsidR="00E011D6" w:rsidRDefault="00E011D6">
      <w:pPr>
        <w:rPr>
          <w:sz w:val="28"/>
          <w:szCs w:val="28"/>
        </w:rPr>
      </w:pPr>
    </w:p>
    <w:p w14:paraId="589AE61C" w14:textId="497AA1E1" w:rsidR="00E011D6" w:rsidRDefault="00E011D6">
      <w:pPr>
        <w:rPr>
          <w:sz w:val="28"/>
          <w:szCs w:val="28"/>
        </w:rPr>
      </w:pPr>
    </w:p>
    <w:p w14:paraId="00A10930" w14:textId="3CEA1EC0" w:rsidR="00E011D6" w:rsidRDefault="00E011D6">
      <w:pPr>
        <w:rPr>
          <w:sz w:val="28"/>
          <w:szCs w:val="28"/>
        </w:rPr>
      </w:pPr>
    </w:p>
    <w:p w14:paraId="6356027D" w14:textId="77777777" w:rsidR="00E011D6" w:rsidRDefault="00E011D6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036D6846" w:rsidR="007B4A91" w:rsidRDefault="00E011D6" w:rsidP="009B5A6D">
      <w:pPr>
        <w:jc w:val="center"/>
      </w:pPr>
      <w:r>
        <w:rPr>
          <w:noProof/>
        </w:rPr>
        <w:drawing>
          <wp:inline distT="0" distB="0" distL="0" distR="0" wp14:anchorId="17460532" wp14:editId="191BB976">
            <wp:extent cx="5943600" cy="594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7E441E39" w14:textId="57A1D9E5" w:rsidR="009B5A6D" w:rsidRDefault="009B5A6D" w:rsidP="009B5A6D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556965">
        <w:rPr>
          <w:sz w:val="28"/>
          <w:szCs w:val="28"/>
        </w:rPr>
        <w:t xml:space="preserve">How do you plan to make your game engaging? </w:t>
      </w:r>
    </w:p>
    <w:p w14:paraId="7C9E10E8" w14:textId="78409F58" w:rsidR="007B4A91" w:rsidRDefault="009B5A6D" w:rsidP="009B5A6D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Ans:The</w:t>
      </w:r>
      <w:proofErr w:type="spellEnd"/>
      <w:proofErr w:type="gramEnd"/>
      <w:r>
        <w:rPr>
          <w:sz w:val="28"/>
          <w:szCs w:val="28"/>
        </w:rPr>
        <w:t xml:space="preserve"> positions of the </w:t>
      </w:r>
      <w:proofErr w:type="spellStart"/>
      <w:r>
        <w:rPr>
          <w:sz w:val="28"/>
          <w:szCs w:val="28"/>
        </w:rPr>
        <w:t>astroids</w:t>
      </w:r>
      <w:proofErr w:type="spellEnd"/>
      <w:r>
        <w:rPr>
          <w:sz w:val="28"/>
          <w:szCs w:val="28"/>
        </w:rPr>
        <w:t xml:space="preserve"> will be random so player has to be </w:t>
      </w:r>
      <w:proofErr w:type="spellStart"/>
      <w:r>
        <w:rPr>
          <w:sz w:val="28"/>
          <w:szCs w:val="28"/>
        </w:rPr>
        <w:t>focussed</w:t>
      </w:r>
      <w:proofErr w:type="spellEnd"/>
      <w:r>
        <w:rPr>
          <w:sz w:val="28"/>
          <w:szCs w:val="28"/>
        </w:rPr>
        <w:t xml:space="preserve"> and also </w:t>
      </w:r>
      <w:r w:rsidR="00015332">
        <w:rPr>
          <w:sz w:val="28"/>
          <w:szCs w:val="28"/>
        </w:rPr>
        <w:t>fuel tanks function will make the game more exciting</w:t>
      </w:r>
      <w:r w:rsidR="00646D0E">
        <w:rPr>
          <w:sz w:val="28"/>
          <w:szCs w:val="28"/>
        </w:rPr>
        <w:t>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5332"/>
    <w:rsid w:val="000D4205"/>
    <w:rsid w:val="000F5901"/>
    <w:rsid w:val="00161DA4"/>
    <w:rsid w:val="001723CD"/>
    <w:rsid w:val="00462B29"/>
    <w:rsid w:val="004D44CC"/>
    <w:rsid w:val="00556965"/>
    <w:rsid w:val="00646D0E"/>
    <w:rsid w:val="007B4A91"/>
    <w:rsid w:val="0083150E"/>
    <w:rsid w:val="009B5A6D"/>
    <w:rsid w:val="00A90DE3"/>
    <w:rsid w:val="00D141ED"/>
    <w:rsid w:val="00E011D6"/>
    <w:rsid w:val="00EF587E"/>
    <w:rsid w:val="00FB3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iyansh Singhal</cp:lastModifiedBy>
  <cp:revision>22</cp:revision>
  <dcterms:created xsi:type="dcterms:W3CDTF">2021-03-18T05:03:00Z</dcterms:created>
  <dcterms:modified xsi:type="dcterms:W3CDTF">2021-03-30T18:22:00Z</dcterms:modified>
</cp:coreProperties>
</file>